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A56B4" w14:textId="35C172EC" w:rsidR="00FF254B" w:rsidRPr="00A733B9" w:rsidRDefault="00A733B9" w:rsidP="00A733B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733B9">
        <w:rPr>
          <w:rFonts w:ascii="Times New Roman" w:hAnsi="Times New Roman" w:cs="Times New Roman"/>
          <w:b/>
          <w:bCs/>
          <w:sz w:val="28"/>
          <w:szCs w:val="28"/>
        </w:rPr>
        <w:t>Экзаменационные вопросы</w:t>
      </w:r>
    </w:p>
    <w:p w14:paraId="3661E725" w14:textId="1FE6C2ED" w:rsidR="00A733B9" w:rsidRPr="00A733B9" w:rsidRDefault="00A733B9" w:rsidP="00A733B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733B9">
        <w:rPr>
          <w:rFonts w:ascii="Times New Roman" w:hAnsi="Times New Roman" w:cs="Times New Roman"/>
          <w:b/>
          <w:bCs/>
          <w:sz w:val="28"/>
          <w:szCs w:val="28"/>
        </w:rPr>
        <w:t>Поиск и извлечение данных</w:t>
      </w:r>
    </w:p>
    <w:p w14:paraId="4CCB93F8" w14:textId="64587DDB" w:rsidR="00A733B9" w:rsidRDefault="00A733B9" w:rsidP="00A733B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733B9">
        <w:rPr>
          <w:rFonts w:ascii="Times New Roman" w:hAnsi="Times New Roman" w:cs="Times New Roman"/>
          <w:b/>
          <w:bCs/>
          <w:sz w:val="28"/>
          <w:szCs w:val="28"/>
        </w:rPr>
        <w:t>Блок 1</w:t>
      </w:r>
    </w:p>
    <w:p w14:paraId="78D7F1BC" w14:textId="3DFB2135" w:rsidR="00A733B9" w:rsidRDefault="00A733B9" w:rsidP="00A733B9">
      <w:pPr>
        <w:pStyle w:val="a4"/>
        <w:numPr>
          <w:ilvl w:val="0"/>
          <w:numId w:val="2"/>
        </w:numPr>
        <w:jc w:val="both"/>
      </w:pPr>
      <w:r>
        <w:t>Дайте характеристику процессу извлечения данных и основным принципам веб-</w:t>
      </w:r>
      <w:proofErr w:type="spellStart"/>
      <w:r>
        <w:t>скрапинга</w:t>
      </w:r>
      <w:proofErr w:type="spellEnd"/>
    </w:p>
    <w:p w14:paraId="0F61A3B3" w14:textId="23E8662A" w:rsidR="00A733B9" w:rsidRDefault="00A733B9" w:rsidP="00A733B9">
      <w:pPr>
        <w:pStyle w:val="a4"/>
        <w:numPr>
          <w:ilvl w:val="0"/>
          <w:numId w:val="2"/>
        </w:numPr>
        <w:jc w:val="both"/>
      </w:pPr>
      <w:r>
        <w:t>Опишите этапы установки и настройки окружения для веб-</w:t>
      </w:r>
      <w:proofErr w:type="spellStart"/>
      <w:r>
        <w:t>скрапинга</w:t>
      </w:r>
      <w:proofErr w:type="spellEnd"/>
      <w:r>
        <w:t xml:space="preserve"> в Python, включая необходимые библиотеки</w:t>
      </w:r>
    </w:p>
    <w:p w14:paraId="2FD1BACF" w14:textId="25A428E9" w:rsidR="00A733B9" w:rsidRDefault="00A733B9" w:rsidP="00A733B9">
      <w:pPr>
        <w:pStyle w:val="a4"/>
        <w:numPr>
          <w:ilvl w:val="0"/>
          <w:numId w:val="2"/>
        </w:numPr>
        <w:jc w:val="both"/>
      </w:pPr>
      <w:r>
        <w:t>Перечислите основные элементы структуры HTTP-запросов, включая методы, заголовки и коды состояния</w:t>
      </w:r>
    </w:p>
    <w:p w14:paraId="1BF85432" w14:textId="25C22958" w:rsidR="00A733B9" w:rsidRDefault="00A733B9" w:rsidP="00A733B9">
      <w:pPr>
        <w:pStyle w:val="a4"/>
        <w:numPr>
          <w:ilvl w:val="0"/>
          <w:numId w:val="2"/>
        </w:numPr>
        <w:jc w:val="both"/>
      </w:pPr>
      <w:r>
        <w:t>Дайте характеристику протоколу HTTP, структуре веб-запросов и формированию ответов веб-сервера</w:t>
      </w:r>
    </w:p>
    <w:p w14:paraId="20C2B019" w14:textId="24B8DF60" w:rsidR="00A733B9" w:rsidRDefault="00A733B9" w:rsidP="00A733B9">
      <w:pPr>
        <w:pStyle w:val="a4"/>
        <w:numPr>
          <w:ilvl w:val="0"/>
          <w:numId w:val="2"/>
        </w:numPr>
        <w:jc w:val="both"/>
      </w:pPr>
      <w:r>
        <w:t xml:space="preserve">Опишите процесс отправки простого GET-запроса с использованием библиотеки </w:t>
      </w:r>
      <w:proofErr w:type="spellStart"/>
      <w:r>
        <w:t>requests</w:t>
      </w:r>
      <w:proofErr w:type="spellEnd"/>
      <w:r>
        <w:t xml:space="preserve"> и получения HTML-кода страницы</w:t>
      </w:r>
    </w:p>
    <w:p w14:paraId="67EA6FD1" w14:textId="635E2783" w:rsidR="00A733B9" w:rsidRDefault="00A733B9" w:rsidP="00A733B9">
      <w:pPr>
        <w:pStyle w:val="a4"/>
        <w:numPr>
          <w:ilvl w:val="0"/>
          <w:numId w:val="2"/>
        </w:numPr>
        <w:jc w:val="both"/>
      </w:pPr>
      <w:r>
        <w:t>Перечислите этапы разработки парсера для извлечения новостных статей и сохранения данных в формате JSON</w:t>
      </w:r>
    </w:p>
    <w:p w14:paraId="27D0A2BB" w14:textId="2E1EAAED" w:rsidR="00A733B9" w:rsidRDefault="00A733B9" w:rsidP="00A733B9">
      <w:pPr>
        <w:pStyle w:val="a4"/>
        <w:numPr>
          <w:ilvl w:val="0"/>
          <w:numId w:val="2"/>
        </w:numPr>
        <w:jc w:val="both"/>
      </w:pPr>
      <w:r>
        <w:t xml:space="preserve">Дайте характеристику библиотеке </w:t>
      </w:r>
      <w:proofErr w:type="spellStart"/>
      <w:r>
        <w:t>requests</w:t>
      </w:r>
      <w:proofErr w:type="spellEnd"/>
      <w:r>
        <w:t xml:space="preserve"> и её функциональным возможностям для отправки HTTP-запросов</w:t>
      </w:r>
    </w:p>
    <w:p w14:paraId="09FFB8CD" w14:textId="699013DF" w:rsidR="00A733B9" w:rsidRDefault="00A733B9" w:rsidP="00A733B9">
      <w:pPr>
        <w:pStyle w:val="a4"/>
        <w:numPr>
          <w:ilvl w:val="0"/>
          <w:numId w:val="2"/>
        </w:numPr>
        <w:jc w:val="both"/>
      </w:pPr>
      <w:r>
        <w:t xml:space="preserve">Опишите принципы извлечения заголовков и ссылок с веб-сайта с помощью </w:t>
      </w:r>
      <w:proofErr w:type="spellStart"/>
      <w:r>
        <w:t>BeautifulSoup</w:t>
      </w:r>
      <w:proofErr w:type="spellEnd"/>
    </w:p>
    <w:p w14:paraId="32615449" w14:textId="575740AE" w:rsidR="00A733B9" w:rsidRDefault="00A733B9" w:rsidP="00A733B9">
      <w:pPr>
        <w:pStyle w:val="a4"/>
        <w:numPr>
          <w:ilvl w:val="0"/>
          <w:numId w:val="2"/>
        </w:numPr>
        <w:jc w:val="both"/>
      </w:pPr>
      <w:r>
        <w:t xml:space="preserve">Перечислите основные методы </w:t>
      </w:r>
      <w:proofErr w:type="spellStart"/>
      <w:r>
        <w:t>BeautifulSoup</w:t>
      </w:r>
      <w:proofErr w:type="spellEnd"/>
      <w:r>
        <w:t xml:space="preserve"> для поиска HTML-элементов и анализа структуры веб-страницы</w:t>
      </w:r>
    </w:p>
    <w:p w14:paraId="0938653A" w14:textId="4669DA8E" w:rsidR="00A27E34" w:rsidRDefault="00A27E34" w:rsidP="00A27E34">
      <w:pPr>
        <w:pStyle w:val="a4"/>
        <w:numPr>
          <w:ilvl w:val="0"/>
          <w:numId w:val="2"/>
        </w:numPr>
        <w:jc w:val="both"/>
      </w:pPr>
      <w:r>
        <w:t>Опишите методы очистки и нормализации текста при веб-</w:t>
      </w:r>
      <w:proofErr w:type="spellStart"/>
      <w:r>
        <w:t>скрапинге</w:t>
      </w:r>
      <w:proofErr w:type="spellEnd"/>
      <w:r>
        <w:t xml:space="preserve"> для повышения качества извлечённых данных</w:t>
      </w:r>
    </w:p>
    <w:p w14:paraId="6A5F28CB" w14:textId="5E0A0801" w:rsidR="00A27E34" w:rsidRPr="00A27E34" w:rsidRDefault="00A27E34" w:rsidP="00A27E34">
      <w:pPr>
        <w:pStyle w:val="a4"/>
        <w:jc w:val="center"/>
        <w:rPr>
          <w:b/>
          <w:bCs/>
          <w:sz w:val="28"/>
          <w:szCs w:val="28"/>
        </w:rPr>
      </w:pPr>
      <w:r w:rsidRPr="00A27E34">
        <w:rPr>
          <w:b/>
          <w:bCs/>
          <w:sz w:val="28"/>
          <w:szCs w:val="28"/>
        </w:rPr>
        <w:t>Блок 2</w:t>
      </w:r>
    </w:p>
    <w:p w14:paraId="53901EB0" w14:textId="6E14364D" w:rsidR="00A27E34" w:rsidRDefault="00A27E34" w:rsidP="00A27E34">
      <w:pPr>
        <w:pStyle w:val="a4"/>
        <w:numPr>
          <w:ilvl w:val="0"/>
          <w:numId w:val="5"/>
        </w:numPr>
        <w:jc w:val="both"/>
      </w:pPr>
      <w:r>
        <w:t xml:space="preserve">Перечислите отличия CSS-селекторов и </w:t>
      </w:r>
      <w:proofErr w:type="spellStart"/>
      <w:r>
        <w:t>XPath</w:t>
      </w:r>
      <w:proofErr w:type="spellEnd"/>
      <w:r>
        <w:t>, а также принципы их применения для поиска элементов страницы</w:t>
      </w:r>
    </w:p>
    <w:p w14:paraId="5AF61DC1" w14:textId="18742209" w:rsidR="00A27E34" w:rsidRDefault="00A27E34" w:rsidP="00A27E34">
      <w:pPr>
        <w:pStyle w:val="a4"/>
        <w:numPr>
          <w:ilvl w:val="0"/>
          <w:numId w:val="5"/>
        </w:numPr>
        <w:jc w:val="both"/>
      </w:pPr>
      <w:r>
        <w:t xml:space="preserve">Дайте характеристику системе сбора данных, разработанной на основе </w:t>
      </w:r>
      <w:proofErr w:type="spellStart"/>
      <w:r>
        <w:t>Selenium</w:t>
      </w:r>
      <w:proofErr w:type="spellEnd"/>
      <w:r>
        <w:t>, и её преимуществам при работе с динамическими сайтами</w:t>
      </w:r>
    </w:p>
    <w:p w14:paraId="6D954012" w14:textId="52B9460B" w:rsidR="00A27E34" w:rsidRDefault="00A27E34" w:rsidP="00A27E34">
      <w:pPr>
        <w:pStyle w:val="a4"/>
        <w:numPr>
          <w:ilvl w:val="0"/>
          <w:numId w:val="5"/>
        </w:numPr>
        <w:jc w:val="both"/>
      </w:pPr>
      <w:r>
        <w:t xml:space="preserve">Дайте характеристику основным возможностям </w:t>
      </w:r>
      <w:proofErr w:type="spellStart"/>
      <w:r>
        <w:t>Selenium</w:t>
      </w:r>
      <w:proofErr w:type="spellEnd"/>
      <w:r>
        <w:t xml:space="preserve"> </w:t>
      </w:r>
      <w:proofErr w:type="spellStart"/>
      <w:r>
        <w:t>WebDriver</w:t>
      </w:r>
      <w:proofErr w:type="spellEnd"/>
      <w:r>
        <w:t>, включая автоматизацию браузера и обработку динамического контента</w:t>
      </w:r>
    </w:p>
    <w:p w14:paraId="3B769A46" w14:textId="0B3A8A63" w:rsidR="00A27E34" w:rsidRDefault="00A27E34" w:rsidP="00A27E34">
      <w:pPr>
        <w:pStyle w:val="a4"/>
        <w:numPr>
          <w:ilvl w:val="0"/>
          <w:numId w:val="5"/>
        </w:numPr>
        <w:jc w:val="both"/>
      </w:pPr>
      <w:r>
        <w:t xml:space="preserve">Перечислите критерии сравнительного анализа </w:t>
      </w:r>
      <w:proofErr w:type="spellStart"/>
      <w:r>
        <w:t>Selenium</w:t>
      </w:r>
      <w:proofErr w:type="spellEnd"/>
      <w:r>
        <w:t xml:space="preserve"> и </w:t>
      </w:r>
      <w:proofErr w:type="spellStart"/>
      <w:r>
        <w:t>requests_html</w:t>
      </w:r>
      <w:proofErr w:type="spellEnd"/>
      <w:r>
        <w:t xml:space="preserve"> при работе с динамическими страницами</w:t>
      </w:r>
    </w:p>
    <w:p w14:paraId="1126F867" w14:textId="06F13AE3" w:rsidR="00A27E34" w:rsidRDefault="00A27E34" w:rsidP="00A27E34">
      <w:pPr>
        <w:pStyle w:val="a4"/>
        <w:numPr>
          <w:ilvl w:val="0"/>
          <w:numId w:val="5"/>
        </w:numPr>
        <w:jc w:val="both"/>
      </w:pPr>
      <w:r>
        <w:t xml:space="preserve">Дайте характеристику расширенным возможностям </w:t>
      </w:r>
      <w:proofErr w:type="spellStart"/>
      <w:r>
        <w:t>Selenium</w:t>
      </w:r>
      <w:proofErr w:type="spellEnd"/>
      <w:r>
        <w:t>, включая работу с формами, кнопками, прокруткой страницы и JavaScript-элементами</w:t>
      </w:r>
    </w:p>
    <w:p w14:paraId="3D2EB2EA" w14:textId="1355119E" w:rsidR="00A27E34" w:rsidRDefault="00A27E34" w:rsidP="00A27E34">
      <w:pPr>
        <w:pStyle w:val="a4"/>
        <w:numPr>
          <w:ilvl w:val="0"/>
          <w:numId w:val="5"/>
        </w:numPr>
        <w:jc w:val="both"/>
      </w:pPr>
      <w:r>
        <w:t>Дайте характеристику извлечению данных через REST API как альтернативе веб-</w:t>
      </w:r>
      <w:proofErr w:type="spellStart"/>
      <w:r>
        <w:t>скрапингу</w:t>
      </w:r>
      <w:proofErr w:type="spellEnd"/>
      <w:r>
        <w:t xml:space="preserve"> и преимуществам работы с JSON</w:t>
      </w:r>
    </w:p>
    <w:p w14:paraId="43929572" w14:textId="6B9A9E22" w:rsidR="00A27E34" w:rsidRDefault="00A27E34" w:rsidP="00A27E34">
      <w:pPr>
        <w:pStyle w:val="a4"/>
        <w:numPr>
          <w:ilvl w:val="0"/>
          <w:numId w:val="5"/>
        </w:numPr>
        <w:jc w:val="both"/>
      </w:pPr>
      <w:r>
        <w:t xml:space="preserve">Опишите процесс хранения и структурирования собранных данных с использованием CSV, JSON и баз данных, а также интеграцию с </w:t>
      </w:r>
      <w:r>
        <w:rPr>
          <w:lang w:val="en-US"/>
        </w:rPr>
        <w:t>Pandas</w:t>
      </w:r>
    </w:p>
    <w:p w14:paraId="697C1978" w14:textId="06CEC9A1" w:rsidR="00A27E34" w:rsidRDefault="00A27E34" w:rsidP="00A27E34">
      <w:pPr>
        <w:pStyle w:val="a4"/>
        <w:numPr>
          <w:ilvl w:val="0"/>
          <w:numId w:val="5"/>
        </w:numPr>
        <w:jc w:val="both"/>
      </w:pPr>
      <w:r>
        <w:t>Перечислите основные этапы разработки приложения для веб-</w:t>
      </w:r>
      <w:proofErr w:type="spellStart"/>
      <w:r>
        <w:t>скрапинга</w:t>
      </w:r>
      <w:proofErr w:type="spellEnd"/>
      <w:r>
        <w:t xml:space="preserve"> новостей с постраничной навигацией и сбора данных с нескольких страниц</w:t>
      </w:r>
    </w:p>
    <w:p w14:paraId="20637900" w14:textId="77777777" w:rsidR="00A27E34" w:rsidRPr="00A27E34" w:rsidRDefault="00A27E34" w:rsidP="00A27E3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Дайте характеристику архитектуре фреймворка </w:t>
      </w:r>
      <w:proofErr w:type="spellStart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Scrapy</w:t>
      </w:r>
      <w:proofErr w:type="spellEnd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, включая структуру проектов, пауков и </w:t>
      </w:r>
      <w:proofErr w:type="spellStart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айплайнов</w:t>
      </w:r>
      <w:proofErr w:type="spellEnd"/>
    </w:p>
    <w:p w14:paraId="2325B836" w14:textId="77777777" w:rsidR="00A27E34" w:rsidRDefault="00A27E34" w:rsidP="00A27E3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Опишите процесс создания паука в </w:t>
      </w:r>
      <w:proofErr w:type="spellStart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Scrapy</w:t>
      </w:r>
      <w:proofErr w:type="spellEnd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 его роль в автоматизированном сборе данных</w:t>
      </w:r>
    </w:p>
    <w:p w14:paraId="271E585F" w14:textId="4958E7E5" w:rsidR="00A27E34" w:rsidRPr="00A27E34" w:rsidRDefault="00A27E34" w:rsidP="00A27E34">
      <w:pPr>
        <w:spacing w:before="100" w:beforeAutospacing="1" w:after="100" w:afterAutospacing="1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ru-RU"/>
          <w14:ligatures w14:val="none"/>
        </w:rPr>
      </w:pPr>
      <w:r w:rsidRPr="00A27E34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ru-RU"/>
          <w14:ligatures w14:val="none"/>
        </w:rPr>
        <w:t>Блок 3</w:t>
      </w:r>
    </w:p>
    <w:p w14:paraId="7918C6D5" w14:textId="77777777" w:rsidR="00A27E34" w:rsidRPr="00A27E34" w:rsidRDefault="00A27E34" w:rsidP="00A27E34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lastRenderedPageBreak/>
        <w:t xml:space="preserve">Перечислите основные возможности </w:t>
      </w:r>
      <w:proofErr w:type="spellStart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Scrapy</w:t>
      </w:r>
      <w:proofErr w:type="spellEnd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для </w:t>
      </w:r>
      <w:proofErr w:type="spellStart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арсинга</w:t>
      </w:r>
      <w:proofErr w:type="spellEnd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веб-страниц и обработки извлечённой информации</w:t>
      </w:r>
    </w:p>
    <w:p w14:paraId="5E07D231" w14:textId="77777777" w:rsidR="00A27E34" w:rsidRDefault="00A27E34" w:rsidP="00A27E34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Опишите методы обработки больших объёмов данных в </w:t>
      </w:r>
      <w:proofErr w:type="spellStart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Scrapy</w:t>
      </w:r>
      <w:proofErr w:type="spellEnd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 оптимизацию производительности</w:t>
      </w:r>
    </w:p>
    <w:p w14:paraId="742BF742" w14:textId="38E5FB26" w:rsidR="00A27E34" w:rsidRPr="00A27E34" w:rsidRDefault="00A27E34" w:rsidP="00A27E34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A27E34">
        <w:rPr>
          <w:rFonts w:ascii="Times New Roman" w:hAnsi="Times New Roman" w:cs="Times New Roman"/>
          <w:sz w:val="24"/>
          <w:szCs w:val="24"/>
        </w:rPr>
        <w:t xml:space="preserve">Перечислите основные возможности </w:t>
      </w:r>
      <w:proofErr w:type="spellStart"/>
      <w:r w:rsidRPr="00A27E34">
        <w:rPr>
          <w:rFonts w:ascii="Times New Roman" w:hAnsi="Times New Roman" w:cs="Times New Roman"/>
          <w:sz w:val="24"/>
          <w:szCs w:val="24"/>
        </w:rPr>
        <w:t>Scrapy</w:t>
      </w:r>
      <w:proofErr w:type="spellEnd"/>
      <w:r w:rsidRPr="00A27E34">
        <w:rPr>
          <w:rFonts w:ascii="Times New Roman" w:hAnsi="Times New Roman" w:cs="Times New Roman"/>
          <w:sz w:val="24"/>
          <w:szCs w:val="24"/>
        </w:rPr>
        <w:t xml:space="preserve"> для </w:t>
      </w:r>
      <w:proofErr w:type="spellStart"/>
      <w:r w:rsidRPr="00A27E34">
        <w:rPr>
          <w:rFonts w:ascii="Times New Roman" w:hAnsi="Times New Roman" w:cs="Times New Roman"/>
          <w:sz w:val="24"/>
          <w:szCs w:val="24"/>
        </w:rPr>
        <w:t>парсинга</w:t>
      </w:r>
      <w:proofErr w:type="spellEnd"/>
      <w:r w:rsidRPr="00A27E34">
        <w:rPr>
          <w:rFonts w:ascii="Times New Roman" w:hAnsi="Times New Roman" w:cs="Times New Roman"/>
          <w:sz w:val="24"/>
          <w:szCs w:val="24"/>
        </w:rPr>
        <w:t xml:space="preserve"> веб-страниц и обработки извлечённой информации</w:t>
      </w:r>
    </w:p>
    <w:p w14:paraId="6D178CCC" w14:textId="77777777" w:rsidR="00A27E34" w:rsidRPr="00A27E34" w:rsidRDefault="00A27E34" w:rsidP="00A27E34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Дайте характеристику реализации программы, использующей расширенные возможности </w:t>
      </w:r>
      <w:proofErr w:type="spellStart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Scrapy</w:t>
      </w:r>
      <w:proofErr w:type="spellEnd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для </w:t>
      </w:r>
      <w:proofErr w:type="spellStart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арсинга</w:t>
      </w:r>
      <w:proofErr w:type="spellEnd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сайтов</w:t>
      </w:r>
    </w:p>
    <w:p w14:paraId="6BE56DAD" w14:textId="77777777" w:rsidR="00A27E34" w:rsidRPr="00A27E34" w:rsidRDefault="00A27E34" w:rsidP="00A27E34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Дайте характеристику методам </w:t>
      </w:r>
      <w:proofErr w:type="spellStart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арсинга</w:t>
      </w:r>
      <w:proofErr w:type="spellEnd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JavaScript-генерируемых данных с использованием </w:t>
      </w:r>
      <w:proofErr w:type="spellStart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Scrapy</w:t>
      </w:r>
      <w:proofErr w:type="spellEnd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и вспомогательных инструментов</w:t>
      </w:r>
    </w:p>
    <w:p w14:paraId="5BAD641B" w14:textId="77777777" w:rsidR="00A27E34" w:rsidRPr="00A27E34" w:rsidRDefault="00A27E34" w:rsidP="00A27E34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Опишите методы </w:t>
      </w:r>
      <w:proofErr w:type="spellStart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арсинга</w:t>
      </w:r>
      <w:proofErr w:type="spellEnd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динамических данных, загружаемых JavaScript, и способы их извлечения</w:t>
      </w:r>
    </w:p>
    <w:p w14:paraId="25E64D22" w14:textId="77777777" w:rsidR="00A27E34" w:rsidRPr="00A27E34" w:rsidRDefault="00A27E34" w:rsidP="00A27E34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еречислите этапы создания программы для сбора динамически генерируемых данных веб-сайтов</w:t>
      </w:r>
    </w:p>
    <w:p w14:paraId="0F29C55B" w14:textId="77777777" w:rsidR="00A27E34" w:rsidRPr="00A27E34" w:rsidRDefault="00A27E34" w:rsidP="00A27E34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Дайте характеристику использованию ChatGPT для </w:t>
      </w:r>
      <w:proofErr w:type="spellStart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арсинга</w:t>
      </w:r>
      <w:proofErr w:type="spellEnd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данных, включая анализ текстовой и структурированной информации</w:t>
      </w:r>
    </w:p>
    <w:p w14:paraId="5084E9C8" w14:textId="77777777" w:rsidR="00A27E34" w:rsidRPr="00A27E34" w:rsidRDefault="00A27E34" w:rsidP="00A27E34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Опишите этапы разработки приложения для сбора и анализа мультимедийного контента, включая изображения, видео и документы</w:t>
      </w:r>
    </w:p>
    <w:p w14:paraId="0595E52A" w14:textId="66330921" w:rsidR="00A27E34" w:rsidRPr="00A27E34" w:rsidRDefault="00A27E34" w:rsidP="00A27E34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</w:pPr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Перечислите основные этапы разработки многофункционального веб-приложения для </w:t>
      </w:r>
      <w:proofErr w:type="spellStart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арсинга</w:t>
      </w:r>
      <w:proofErr w:type="spellEnd"/>
      <w:r w:rsidRPr="00A27E34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данных и создания системы автоматического запуска для сбора данных из порталов и социальных сетей</w:t>
      </w:r>
    </w:p>
    <w:p w14:paraId="24D247F8" w14:textId="5F58BEF7" w:rsidR="00A733B9" w:rsidRPr="00A733B9" w:rsidRDefault="00A733B9" w:rsidP="00A27E34">
      <w:pPr>
        <w:pStyle w:val="a3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A733B9" w:rsidRPr="00A733B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F2A64"/>
    <w:multiLevelType w:val="hybridMultilevel"/>
    <w:tmpl w:val="32CE84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CF7121"/>
    <w:multiLevelType w:val="multilevel"/>
    <w:tmpl w:val="8F869C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E736BC"/>
    <w:multiLevelType w:val="hybridMultilevel"/>
    <w:tmpl w:val="3532158E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9D410F"/>
    <w:multiLevelType w:val="hybridMultilevel"/>
    <w:tmpl w:val="32CE8458"/>
    <w:lvl w:ilvl="0" w:tplc="417C88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31A03"/>
    <w:multiLevelType w:val="hybridMultilevel"/>
    <w:tmpl w:val="32CE84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541CA1"/>
    <w:multiLevelType w:val="hybridMultilevel"/>
    <w:tmpl w:val="A3AEBFC0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A20A79"/>
    <w:multiLevelType w:val="hybridMultilevel"/>
    <w:tmpl w:val="BB38F81E"/>
    <w:lvl w:ilvl="0" w:tplc="417C88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5552639">
    <w:abstractNumId w:val="6"/>
  </w:num>
  <w:num w:numId="2" w16cid:durableId="583296702">
    <w:abstractNumId w:val="3"/>
  </w:num>
  <w:num w:numId="3" w16cid:durableId="214052453">
    <w:abstractNumId w:val="2"/>
  </w:num>
  <w:num w:numId="4" w16cid:durableId="327710773">
    <w:abstractNumId w:val="5"/>
  </w:num>
  <w:num w:numId="5" w16cid:durableId="556163006">
    <w:abstractNumId w:val="4"/>
  </w:num>
  <w:num w:numId="6" w16cid:durableId="1705904908">
    <w:abstractNumId w:val="1"/>
  </w:num>
  <w:num w:numId="7" w16cid:durableId="841091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2tzAzMTE0NLcwMTZX0lEKTi0uzszPAykwrAUA1QWHLywAAAA="/>
  </w:docVars>
  <w:rsids>
    <w:rsidRoot w:val="00A733B9"/>
    <w:rsid w:val="000225D1"/>
    <w:rsid w:val="001C465B"/>
    <w:rsid w:val="00235EBA"/>
    <w:rsid w:val="00237435"/>
    <w:rsid w:val="003447C9"/>
    <w:rsid w:val="003B3FFB"/>
    <w:rsid w:val="003C24A5"/>
    <w:rsid w:val="003E05A7"/>
    <w:rsid w:val="003F3CEF"/>
    <w:rsid w:val="00422653"/>
    <w:rsid w:val="00423334"/>
    <w:rsid w:val="0048518F"/>
    <w:rsid w:val="00545F7D"/>
    <w:rsid w:val="0060225C"/>
    <w:rsid w:val="006A758A"/>
    <w:rsid w:val="00A27E34"/>
    <w:rsid w:val="00A733B9"/>
    <w:rsid w:val="00AC56A7"/>
    <w:rsid w:val="00AD466E"/>
    <w:rsid w:val="00C51B59"/>
    <w:rsid w:val="00DE7CC8"/>
    <w:rsid w:val="00E61007"/>
    <w:rsid w:val="00EE377A"/>
    <w:rsid w:val="00F50828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2C19B7"/>
  <w15:chartTrackingRefBased/>
  <w15:docId w15:val="{C2162758-8618-4959-A304-74D782AAA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33B9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A733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02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5-11-23T13:37:00Z</dcterms:created>
  <dcterms:modified xsi:type="dcterms:W3CDTF">2025-11-23T13:53:00Z</dcterms:modified>
</cp:coreProperties>
</file>